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74276" w14:textId="25F81A69" w:rsidR="00170CC6" w:rsidRDefault="00170CC6" w:rsidP="00170CC6">
      <w:pPr>
        <w:rPr>
          <w:rFonts w:ascii="Times New Roman" w:hAnsi="Times New Roman" w:cs="Times New Roman"/>
        </w:rPr>
      </w:pPr>
      <w:r w:rsidRPr="003C0FBD">
        <w:rPr>
          <w:b/>
          <w:bCs/>
        </w:rPr>
        <w:t xml:space="preserve">Supplementary file </w:t>
      </w:r>
      <w:r>
        <w:rPr>
          <w:b/>
          <w:bCs/>
        </w:rPr>
        <w:t>6</w:t>
      </w:r>
      <w:r w:rsidRPr="003C0FBD">
        <w:rPr>
          <w:b/>
          <w:bCs/>
        </w:rPr>
        <w:t>.</w:t>
      </w:r>
      <w:r>
        <w:t xml:space="preserve"> </w:t>
      </w:r>
      <w:r>
        <w:rPr>
          <w:rFonts w:ascii="Times New Roman" w:hAnsi="Times New Roman" w:cs="Times New Roman"/>
        </w:rPr>
        <w:t>Friedman test for drugs in ATC class and GLASSO class</w:t>
      </w:r>
      <w:r w:rsidR="003A3D88">
        <w:rPr>
          <w:rFonts w:ascii="Times New Roman" w:hAnsi="Times New Roman" w:cs="Times New Roman"/>
        </w:rPr>
        <w:t>.</w:t>
      </w:r>
    </w:p>
    <w:tbl>
      <w:tblPr>
        <w:tblStyle w:val="PlainTable2"/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800"/>
        <w:gridCol w:w="1800"/>
      </w:tblGrid>
      <w:tr w:rsidR="00170CC6" w:rsidRPr="00007A58" w14:paraId="4C15A845" w14:textId="77777777" w:rsidTr="00276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D9D912B" w14:textId="77777777" w:rsidR="00170CC6" w:rsidRPr="00007A58" w:rsidRDefault="00170CC6" w:rsidP="002769B0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sz w:val="20"/>
                <w:szCs w:val="20"/>
              </w:rPr>
              <w:t>ATC Class</w:t>
            </w:r>
          </w:p>
        </w:tc>
        <w:tc>
          <w:tcPr>
            <w:tcW w:w="1800" w:type="dxa"/>
          </w:tcPr>
          <w:p w14:paraId="60D6F277" w14:textId="77777777" w:rsidR="00170CC6" w:rsidRPr="00007A58" w:rsidRDefault="00170CC6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sz w:val="20"/>
                <w:szCs w:val="20"/>
              </w:rPr>
              <w:t>p-value (44 drugs)</w:t>
            </w:r>
          </w:p>
        </w:tc>
        <w:tc>
          <w:tcPr>
            <w:tcW w:w="1800" w:type="dxa"/>
          </w:tcPr>
          <w:p w14:paraId="3120A2E3" w14:textId="77777777" w:rsidR="00170CC6" w:rsidRPr="00007A58" w:rsidRDefault="00170CC6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sz w:val="20"/>
                <w:szCs w:val="20"/>
              </w:rPr>
              <w:t>p-value (22 drugs)</w:t>
            </w:r>
          </w:p>
        </w:tc>
      </w:tr>
      <w:tr w:rsidR="00170CC6" w:rsidRPr="00007A58" w14:paraId="7185FF5B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5E535AE" w14:textId="77777777" w:rsidR="00170CC6" w:rsidRPr="007E1D0B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7E1D0B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CEIs</w:t>
            </w:r>
          </w:p>
        </w:tc>
        <w:tc>
          <w:tcPr>
            <w:tcW w:w="1800" w:type="dxa"/>
          </w:tcPr>
          <w:p w14:paraId="75495383" w14:textId="77777777" w:rsidR="00170CC6" w:rsidRPr="00007A58" w:rsidRDefault="00170CC6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29</w:t>
            </w:r>
          </w:p>
        </w:tc>
        <w:tc>
          <w:tcPr>
            <w:tcW w:w="1800" w:type="dxa"/>
          </w:tcPr>
          <w:p w14:paraId="1915B9CF" w14:textId="77777777" w:rsidR="00170CC6" w:rsidRPr="00007A58" w:rsidRDefault="00170CC6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170CC6" w:rsidRPr="00007A58" w14:paraId="6E3F52CC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CA23900" w14:textId="77777777" w:rsidR="00170CC6" w:rsidRPr="007E1D0B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7E1D0B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RBs</w:t>
            </w:r>
          </w:p>
        </w:tc>
        <w:tc>
          <w:tcPr>
            <w:tcW w:w="1800" w:type="dxa"/>
          </w:tcPr>
          <w:p w14:paraId="3671810E" w14:textId="77777777" w:rsidR="00170CC6" w:rsidRPr="00F84C01" w:rsidRDefault="00170CC6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56</w:t>
            </w:r>
          </w:p>
        </w:tc>
        <w:tc>
          <w:tcPr>
            <w:tcW w:w="1800" w:type="dxa"/>
          </w:tcPr>
          <w:p w14:paraId="3B70B793" w14:textId="77777777" w:rsidR="00170CC6" w:rsidRPr="00F84C01" w:rsidRDefault="00170CC6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4C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9</w:t>
            </w:r>
          </w:p>
        </w:tc>
      </w:tr>
      <w:tr w:rsidR="00170CC6" w:rsidRPr="00007A58" w14:paraId="53C18EF8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E58587E" w14:textId="77777777" w:rsidR="00170CC6" w:rsidRPr="007E1D0B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7E1D0B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ATAs</w:t>
            </w:r>
          </w:p>
        </w:tc>
        <w:tc>
          <w:tcPr>
            <w:tcW w:w="1800" w:type="dxa"/>
          </w:tcPr>
          <w:p w14:paraId="6E47A154" w14:textId="77777777" w:rsidR="00170CC6" w:rsidRPr="00F84C01" w:rsidRDefault="00170CC6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&lt; 0.001</w:t>
            </w:r>
          </w:p>
        </w:tc>
        <w:tc>
          <w:tcPr>
            <w:tcW w:w="1800" w:type="dxa"/>
          </w:tcPr>
          <w:p w14:paraId="4D04FF43" w14:textId="77777777" w:rsidR="00170CC6" w:rsidRPr="00F84C01" w:rsidRDefault="00170CC6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4C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</w:tr>
      <w:tr w:rsidR="00170CC6" w:rsidRPr="00007A58" w14:paraId="5CCEABA0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396B3EF" w14:textId="77777777" w:rsidR="00170CC6" w:rsidRPr="007E1D0B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7E1D0B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BBAs</w:t>
            </w:r>
          </w:p>
        </w:tc>
        <w:tc>
          <w:tcPr>
            <w:tcW w:w="1800" w:type="dxa"/>
          </w:tcPr>
          <w:p w14:paraId="0781AAA0" w14:textId="77777777" w:rsidR="00170CC6" w:rsidRPr="00F84C01" w:rsidRDefault="00170CC6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07</w:t>
            </w:r>
          </w:p>
        </w:tc>
        <w:tc>
          <w:tcPr>
            <w:tcW w:w="1800" w:type="dxa"/>
          </w:tcPr>
          <w:p w14:paraId="147B6497" w14:textId="77777777" w:rsidR="00170CC6" w:rsidRPr="00007A58" w:rsidRDefault="00170CC6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170CC6" w:rsidRPr="00007A58" w14:paraId="5B8DD346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F9B10DB" w14:textId="77777777" w:rsidR="00170CC6" w:rsidRPr="007E1D0B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7E1D0B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CCBs</w:t>
            </w:r>
          </w:p>
        </w:tc>
        <w:tc>
          <w:tcPr>
            <w:tcW w:w="1800" w:type="dxa"/>
          </w:tcPr>
          <w:p w14:paraId="7AE2ABCC" w14:textId="77777777" w:rsidR="00170CC6" w:rsidRPr="00F84C01" w:rsidRDefault="00170CC6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84C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477</w:t>
            </w:r>
          </w:p>
        </w:tc>
        <w:tc>
          <w:tcPr>
            <w:tcW w:w="1800" w:type="dxa"/>
          </w:tcPr>
          <w:p w14:paraId="64E5B641" w14:textId="77777777" w:rsidR="00170CC6" w:rsidRPr="00387DFB" w:rsidRDefault="00170CC6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87DFB">
              <w:rPr>
                <w:rFonts w:ascii="Times New Roman" w:hAnsi="Times New Roman" w:cs="Times New Roman"/>
                <w:sz w:val="20"/>
                <w:szCs w:val="20"/>
              </w:rPr>
              <w:t>0.095</w:t>
            </w:r>
          </w:p>
        </w:tc>
      </w:tr>
      <w:tr w:rsidR="00170CC6" w:rsidRPr="00007A58" w14:paraId="7998D334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6AEF0157" w14:textId="77777777" w:rsidR="00170CC6" w:rsidRPr="007E1D0B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7E1D0B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COMBs</w:t>
            </w:r>
          </w:p>
        </w:tc>
        <w:tc>
          <w:tcPr>
            <w:tcW w:w="1800" w:type="dxa"/>
          </w:tcPr>
          <w:p w14:paraId="6E13496F" w14:textId="77777777" w:rsidR="00170CC6" w:rsidRPr="00007A58" w:rsidRDefault="00170CC6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69</w:t>
            </w:r>
          </w:p>
        </w:tc>
        <w:tc>
          <w:tcPr>
            <w:tcW w:w="1800" w:type="dxa"/>
          </w:tcPr>
          <w:p w14:paraId="74F517A4" w14:textId="77777777" w:rsidR="00170CC6" w:rsidRPr="00007A58" w:rsidRDefault="00170CC6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19</w:t>
            </w:r>
          </w:p>
        </w:tc>
      </w:tr>
      <w:tr w:rsidR="00170CC6" w:rsidRPr="00007A58" w14:paraId="55A1BA27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6EB6FFE" w14:textId="77777777" w:rsidR="00170CC6" w:rsidRPr="007E1D0B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7E1D0B">
              <w:rPr>
                <w:rFonts w:ascii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  <w:t>TDAs</w:t>
            </w:r>
          </w:p>
        </w:tc>
        <w:tc>
          <w:tcPr>
            <w:tcW w:w="1800" w:type="dxa"/>
          </w:tcPr>
          <w:p w14:paraId="41345816" w14:textId="77777777" w:rsidR="00170CC6" w:rsidRPr="007E1D0B" w:rsidRDefault="00170CC6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E1D0B">
              <w:rPr>
                <w:rFonts w:ascii="Times New Roman" w:hAnsi="Times New Roman" w:cs="Times New Roman"/>
                <w:sz w:val="20"/>
                <w:szCs w:val="20"/>
              </w:rPr>
              <w:t>0.0552</w:t>
            </w:r>
          </w:p>
        </w:tc>
        <w:tc>
          <w:tcPr>
            <w:tcW w:w="1800" w:type="dxa"/>
          </w:tcPr>
          <w:p w14:paraId="102424BA" w14:textId="77777777" w:rsidR="00170CC6" w:rsidRPr="00007A58" w:rsidRDefault="00170CC6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08</w:t>
            </w:r>
          </w:p>
        </w:tc>
      </w:tr>
    </w:tbl>
    <w:tbl>
      <w:tblPr>
        <w:tblStyle w:val="PlainTable2"/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0"/>
        <w:gridCol w:w="2700"/>
      </w:tblGrid>
      <w:tr w:rsidR="00170CC6" w:rsidRPr="00007A58" w14:paraId="54BEC28A" w14:textId="77777777" w:rsidTr="00276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86F480E" w14:textId="77777777" w:rsidR="00170CC6" w:rsidRPr="00007A58" w:rsidRDefault="00170CC6" w:rsidP="002769B0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sz w:val="20"/>
                <w:szCs w:val="20"/>
              </w:rPr>
              <w:t>GL Cluster</w:t>
            </w:r>
          </w:p>
        </w:tc>
        <w:tc>
          <w:tcPr>
            <w:tcW w:w="2700" w:type="dxa"/>
            <w:vAlign w:val="center"/>
          </w:tcPr>
          <w:p w14:paraId="202C0B6B" w14:textId="77777777" w:rsidR="00170CC6" w:rsidRPr="00007A58" w:rsidRDefault="00170CC6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sz w:val="20"/>
                <w:szCs w:val="20"/>
              </w:rPr>
              <w:t>p-value for 22 drugs</w:t>
            </w:r>
          </w:p>
        </w:tc>
      </w:tr>
      <w:tr w:rsidR="00170CC6" w:rsidRPr="00007A58" w14:paraId="795CD4C7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353A0A97" w14:textId="77777777" w:rsidR="00170CC6" w:rsidRPr="00007A58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2700" w:type="dxa"/>
            <w:vAlign w:val="center"/>
          </w:tcPr>
          <w:p w14:paraId="0EB51042" w14:textId="77777777" w:rsidR="00170CC6" w:rsidRPr="00DA5B01" w:rsidRDefault="00170CC6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5B0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0.00736 </w:t>
            </w:r>
          </w:p>
          <w:p w14:paraId="533D7FCE" w14:textId="77777777" w:rsidR="00170CC6" w:rsidRPr="005F4FCF" w:rsidRDefault="00170CC6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5F4FCF">
              <w:rPr>
                <w:rFonts w:ascii="Times New Roman" w:hAnsi="Times New Roman" w:cs="Times New Roman"/>
                <w:sz w:val="20"/>
                <w:szCs w:val="20"/>
              </w:rPr>
              <w:t>0.19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when excluding Warfarin)</w:t>
            </w:r>
          </w:p>
        </w:tc>
      </w:tr>
      <w:tr w:rsidR="00170CC6" w:rsidRPr="00007A58" w14:paraId="3CCC9B24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795BD96A" w14:textId="77777777" w:rsidR="00170CC6" w:rsidRPr="00007A58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2700" w:type="dxa"/>
            <w:vAlign w:val="center"/>
          </w:tcPr>
          <w:p w14:paraId="53B0B2EA" w14:textId="77777777" w:rsidR="00170CC6" w:rsidRPr="00007A58" w:rsidRDefault="00170CC6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27</w:t>
            </w:r>
          </w:p>
        </w:tc>
      </w:tr>
      <w:tr w:rsidR="00170CC6" w:rsidRPr="00007A58" w14:paraId="4A5AFCDF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0688FA5" w14:textId="77777777" w:rsidR="00170CC6" w:rsidRPr="00007A58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2700" w:type="dxa"/>
            <w:vAlign w:val="center"/>
          </w:tcPr>
          <w:p w14:paraId="165B5F12" w14:textId="77777777" w:rsidR="00170CC6" w:rsidRPr="00007A58" w:rsidRDefault="00170CC6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47</w:t>
            </w:r>
          </w:p>
        </w:tc>
      </w:tr>
      <w:tr w:rsidR="00170CC6" w:rsidRPr="00007A58" w14:paraId="7849EE69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1FA3CDDB" w14:textId="77777777" w:rsidR="00170CC6" w:rsidRPr="00007A58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2700" w:type="dxa"/>
            <w:vAlign w:val="center"/>
          </w:tcPr>
          <w:p w14:paraId="6A1D120A" w14:textId="77777777" w:rsidR="00170CC6" w:rsidRPr="00007A58" w:rsidRDefault="00170CC6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736</w:t>
            </w:r>
          </w:p>
        </w:tc>
      </w:tr>
      <w:tr w:rsidR="00170CC6" w:rsidRPr="00007A58" w14:paraId="7395F291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474C17BF" w14:textId="77777777" w:rsidR="00170CC6" w:rsidRPr="00007A58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2700" w:type="dxa"/>
            <w:vAlign w:val="center"/>
          </w:tcPr>
          <w:p w14:paraId="4D37DFEA" w14:textId="77777777" w:rsidR="00170CC6" w:rsidRPr="00007A58" w:rsidRDefault="00170CC6" w:rsidP="002769B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675</w:t>
            </w:r>
          </w:p>
        </w:tc>
      </w:tr>
      <w:tr w:rsidR="00170CC6" w:rsidRPr="00007A58" w14:paraId="3F92057C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vAlign w:val="center"/>
          </w:tcPr>
          <w:p w14:paraId="5A87875B" w14:textId="77777777" w:rsidR="00170CC6" w:rsidRPr="00007A58" w:rsidRDefault="00170CC6" w:rsidP="002769B0">
            <w:pPr>
              <w:spacing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007A5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6</w:t>
            </w:r>
          </w:p>
        </w:tc>
        <w:tc>
          <w:tcPr>
            <w:tcW w:w="2700" w:type="dxa"/>
            <w:vAlign w:val="center"/>
          </w:tcPr>
          <w:p w14:paraId="1C609071" w14:textId="77777777" w:rsidR="00170CC6" w:rsidRPr="00007A58" w:rsidRDefault="00170CC6" w:rsidP="002769B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840</w:t>
            </w:r>
          </w:p>
        </w:tc>
      </w:tr>
    </w:tbl>
    <w:p w14:paraId="5FE935FE" w14:textId="77777777" w:rsidR="00170CC6" w:rsidRDefault="00170CC6" w:rsidP="00170CC6">
      <w:pPr>
        <w:rPr>
          <w:rFonts w:ascii="Times New Roman" w:hAnsi="Times New Roman" w:cs="Times New Roman"/>
        </w:rPr>
      </w:pPr>
    </w:p>
    <w:p w14:paraId="0B13B956" w14:textId="77777777" w:rsidR="00544CD5" w:rsidRDefault="00544CD5"/>
    <w:sectPr w:rsidR="00544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bU0Mjc1tzAytDBU0lEKTi0uzszPAykwqgUAEeW3dCwAAAA="/>
  </w:docVars>
  <w:rsids>
    <w:rsidRoot w:val="00170CC6"/>
    <w:rsid w:val="00170CC6"/>
    <w:rsid w:val="003A3D88"/>
    <w:rsid w:val="00544CD5"/>
    <w:rsid w:val="00F01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ADF1F"/>
  <w15:chartTrackingRefBased/>
  <w15:docId w15:val="{F605F17E-E05D-44C8-B55E-80D488FA7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CC6"/>
    <w:pPr>
      <w:spacing w:after="0" w:line="48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170CC6"/>
    <w:pPr>
      <w:spacing w:after="0" w:line="240" w:lineRule="auto"/>
    </w:pPr>
    <w:rPr>
      <w:rFonts w:eastAsiaTheme="minorEastAsia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Jaberi-Douraki</dc:creator>
  <cp:keywords/>
  <dc:description/>
  <cp:lastModifiedBy>Majid Jaberi-Douraki</cp:lastModifiedBy>
  <cp:revision>2</cp:revision>
  <dcterms:created xsi:type="dcterms:W3CDTF">2021-11-08T14:38:00Z</dcterms:created>
  <dcterms:modified xsi:type="dcterms:W3CDTF">2021-12-08T15:04:00Z</dcterms:modified>
</cp:coreProperties>
</file>